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A1C2A" w14:textId="4A630AE2" w:rsidR="00B63EDD" w:rsidRPr="00723288" w:rsidRDefault="00723288" w:rsidP="00723288">
      <w:pPr>
        <w:spacing w:after="0" w:line="360" w:lineRule="auto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723288">
        <w:rPr>
          <w:rFonts w:cstheme="minorHAnsi"/>
          <w:b/>
          <w:bCs/>
          <w:sz w:val="24"/>
          <w:szCs w:val="24"/>
          <w:u w:val="single"/>
        </w:rPr>
        <w:t xml:space="preserve">Clients </w:t>
      </w:r>
      <w:r w:rsidR="00866C14" w:rsidRPr="00723288">
        <w:rPr>
          <w:rFonts w:cstheme="minorHAnsi"/>
          <w:b/>
          <w:bCs/>
          <w:sz w:val="24"/>
          <w:szCs w:val="24"/>
          <w:u w:val="single"/>
        </w:rPr>
        <w:t xml:space="preserve">Interview </w:t>
      </w:r>
    </w:p>
    <w:p w14:paraId="46D3572A" w14:textId="6F1A298D" w:rsidR="00B63EDD" w:rsidRPr="0014294B" w:rsidRDefault="00B63EDD" w:rsidP="00E25A31">
      <w:pPr>
        <w:spacing w:after="0" w:line="360" w:lineRule="auto"/>
        <w:ind w:firstLine="720"/>
        <w:jc w:val="both"/>
        <w:rPr>
          <w:rFonts w:cstheme="minorHAnsi"/>
        </w:rPr>
      </w:pPr>
      <w:r w:rsidRPr="0014294B">
        <w:rPr>
          <w:rFonts w:cstheme="minorHAnsi"/>
        </w:rPr>
        <w:t xml:space="preserve">We gather a </w:t>
      </w:r>
      <w:r w:rsidR="00910A5D" w:rsidRPr="0014294B">
        <w:rPr>
          <w:rFonts w:cstheme="minorHAnsi"/>
        </w:rPr>
        <w:t>group</w:t>
      </w:r>
      <w:r w:rsidRPr="0014294B">
        <w:rPr>
          <w:rFonts w:cstheme="minorHAnsi"/>
        </w:rPr>
        <w:t xml:space="preserve"> of individual</w:t>
      </w:r>
      <w:r w:rsidR="00C0334F">
        <w:rPr>
          <w:rFonts w:cstheme="minorHAnsi"/>
        </w:rPr>
        <w:t>s</w:t>
      </w:r>
      <w:r w:rsidRPr="0014294B">
        <w:rPr>
          <w:rFonts w:cstheme="minorHAnsi"/>
        </w:rPr>
        <w:t xml:space="preserve"> to interview regarding problems or issues associated </w:t>
      </w:r>
      <w:r w:rsidR="009B2288">
        <w:rPr>
          <w:rFonts w:cstheme="minorHAnsi"/>
        </w:rPr>
        <w:t xml:space="preserve">with </w:t>
      </w:r>
      <w:r w:rsidRPr="0014294B">
        <w:rPr>
          <w:rFonts w:cstheme="minorHAnsi"/>
        </w:rPr>
        <w:t>CNC machine</w:t>
      </w:r>
      <w:r w:rsidR="009B2288">
        <w:rPr>
          <w:rFonts w:cstheme="minorHAnsi"/>
        </w:rPr>
        <w:t>s</w:t>
      </w:r>
      <w:r w:rsidRPr="0014294B">
        <w:rPr>
          <w:rFonts w:cstheme="minorHAnsi"/>
        </w:rPr>
        <w:t xml:space="preserve"> </w:t>
      </w:r>
      <w:r w:rsidR="009B2288">
        <w:rPr>
          <w:rFonts w:cstheme="minorHAnsi"/>
        </w:rPr>
        <w:t xml:space="preserve">GBRL </w:t>
      </w:r>
      <w:r w:rsidRPr="0014294B">
        <w:rPr>
          <w:rFonts w:cstheme="minorHAnsi"/>
        </w:rPr>
        <w:t>control</w:t>
      </w:r>
      <w:r w:rsidR="009B2288">
        <w:rPr>
          <w:rFonts w:cstheme="minorHAnsi"/>
        </w:rPr>
        <w:t>-</w:t>
      </w:r>
      <w:r w:rsidRPr="0014294B">
        <w:rPr>
          <w:rFonts w:cstheme="minorHAnsi"/>
        </w:rPr>
        <w:t xml:space="preserve">software </w:t>
      </w:r>
      <w:r w:rsidR="00910A5D" w:rsidRPr="0014294B">
        <w:rPr>
          <w:rFonts w:cstheme="minorHAnsi"/>
        </w:rPr>
        <w:t>interface</w:t>
      </w:r>
      <w:r w:rsidRPr="0014294B">
        <w:rPr>
          <w:rFonts w:cstheme="minorHAnsi"/>
        </w:rPr>
        <w:t xml:space="preserve">. </w:t>
      </w:r>
      <w:r w:rsidR="00B55339" w:rsidRPr="0014294B">
        <w:rPr>
          <w:rFonts w:cstheme="minorHAnsi"/>
        </w:rPr>
        <w:t xml:space="preserve">Our </w:t>
      </w:r>
      <w:r w:rsidR="0042277C" w:rsidRPr="0014294B">
        <w:rPr>
          <w:rFonts w:cstheme="minorHAnsi"/>
        </w:rPr>
        <w:t>intended</w:t>
      </w:r>
      <w:r w:rsidR="003B089C" w:rsidRPr="0014294B">
        <w:rPr>
          <w:rFonts w:cstheme="minorHAnsi"/>
        </w:rPr>
        <w:t xml:space="preserve"> </w:t>
      </w:r>
      <w:r w:rsidR="00B55339" w:rsidRPr="0014294B">
        <w:rPr>
          <w:rFonts w:cstheme="minorHAnsi"/>
        </w:rPr>
        <w:t>population is CNC machine user</w:t>
      </w:r>
      <w:r w:rsidR="003B089C" w:rsidRPr="0014294B">
        <w:rPr>
          <w:rFonts w:cstheme="minorHAnsi"/>
        </w:rPr>
        <w:t xml:space="preserve">s </w:t>
      </w:r>
      <w:r w:rsidR="00A80445" w:rsidRPr="0014294B">
        <w:rPr>
          <w:rFonts w:cstheme="minorHAnsi"/>
        </w:rPr>
        <w:t xml:space="preserve">which can also include engineering students, </w:t>
      </w:r>
      <w:proofErr w:type="spellStart"/>
      <w:r w:rsidR="00A80445" w:rsidRPr="0014294B">
        <w:rPr>
          <w:rFonts w:cstheme="minorHAnsi"/>
        </w:rPr>
        <w:t>HackerSpace</w:t>
      </w:r>
      <w:proofErr w:type="spellEnd"/>
      <w:r w:rsidR="00A80445" w:rsidRPr="0014294B">
        <w:rPr>
          <w:rFonts w:cstheme="minorHAnsi"/>
        </w:rPr>
        <w:t xml:space="preserve"> Members, </w:t>
      </w:r>
      <w:proofErr w:type="gramStart"/>
      <w:r w:rsidR="0042277C" w:rsidRPr="0014294B">
        <w:rPr>
          <w:rFonts w:cstheme="minorHAnsi"/>
        </w:rPr>
        <w:t>Dyers</w:t>
      </w:r>
      <w:proofErr w:type="gramEnd"/>
      <w:r w:rsidR="00A80445" w:rsidRPr="0014294B">
        <w:rPr>
          <w:rFonts w:cstheme="minorHAnsi"/>
        </w:rPr>
        <w:t xml:space="preserve"> and </w:t>
      </w:r>
      <w:r w:rsidR="0042277C" w:rsidRPr="0014294B">
        <w:rPr>
          <w:rFonts w:cstheme="minorHAnsi"/>
        </w:rPr>
        <w:t>hobbyist</w:t>
      </w:r>
      <w:r w:rsidR="00C0334F">
        <w:rPr>
          <w:rFonts w:cstheme="minorHAnsi"/>
        </w:rPr>
        <w:t>s</w:t>
      </w:r>
      <w:r w:rsidR="00A80445" w:rsidRPr="0014294B">
        <w:rPr>
          <w:rFonts w:cstheme="minorHAnsi"/>
        </w:rPr>
        <w:t xml:space="preserve">. </w:t>
      </w:r>
      <w:r w:rsidR="00C17321" w:rsidRPr="0014294B">
        <w:rPr>
          <w:rFonts w:cstheme="minorHAnsi"/>
        </w:rPr>
        <w:t>W</w:t>
      </w:r>
      <w:r w:rsidR="00910A5D" w:rsidRPr="0014294B">
        <w:rPr>
          <w:rFonts w:cstheme="minorHAnsi"/>
        </w:rPr>
        <w:t>e</w:t>
      </w:r>
      <w:r w:rsidR="00C17321" w:rsidRPr="0014294B">
        <w:rPr>
          <w:rFonts w:cstheme="minorHAnsi"/>
        </w:rPr>
        <w:t xml:space="preserve"> conducted a </w:t>
      </w:r>
      <w:r w:rsidR="00910A5D" w:rsidRPr="0014294B">
        <w:rPr>
          <w:rFonts w:cstheme="minorHAnsi"/>
        </w:rPr>
        <w:t>remote</w:t>
      </w:r>
      <w:r w:rsidR="00C17321" w:rsidRPr="0014294B">
        <w:rPr>
          <w:rFonts w:cstheme="minorHAnsi"/>
        </w:rPr>
        <w:t xml:space="preserve"> focus group with five </w:t>
      </w:r>
      <w:r w:rsidR="0054007A" w:rsidRPr="0014294B">
        <w:rPr>
          <w:rFonts w:cstheme="minorHAnsi"/>
        </w:rPr>
        <w:t>interest</w:t>
      </w:r>
      <w:r w:rsidR="008F25C2">
        <w:rPr>
          <w:rFonts w:cstheme="minorHAnsi"/>
        </w:rPr>
        <w:t>ed</w:t>
      </w:r>
      <w:r w:rsidR="0054007A" w:rsidRPr="0014294B">
        <w:rPr>
          <w:rFonts w:cstheme="minorHAnsi"/>
        </w:rPr>
        <w:t xml:space="preserve"> CNC </w:t>
      </w:r>
      <w:proofErr w:type="gramStart"/>
      <w:r w:rsidR="0054007A" w:rsidRPr="0014294B">
        <w:rPr>
          <w:rFonts w:cstheme="minorHAnsi"/>
        </w:rPr>
        <w:t>users</w:t>
      </w:r>
      <w:proofErr w:type="gramEnd"/>
      <w:r w:rsidR="0054007A" w:rsidRPr="0014294B">
        <w:rPr>
          <w:rFonts w:cstheme="minorHAnsi"/>
        </w:rPr>
        <w:t xml:space="preserve"> </w:t>
      </w:r>
      <w:r w:rsidR="00910A5D" w:rsidRPr="0014294B">
        <w:rPr>
          <w:rFonts w:cstheme="minorHAnsi"/>
        </w:rPr>
        <w:t>participants</w:t>
      </w:r>
      <w:r w:rsidR="007E686E" w:rsidRPr="0014294B">
        <w:rPr>
          <w:rFonts w:cstheme="minorHAnsi"/>
        </w:rPr>
        <w:t xml:space="preserve"> to be </w:t>
      </w:r>
      <w:r w:rsidR="0042277C" w:rsidRPr="0014294B">
        <w:rPr>
          <w:rFonts w:cstheme="minorHAnsi"/>
        </w:rPr>
        <w:t>interviewed</w:t>
      </w:r>
      <w:r w:rsidR="007E686E" w:rsidRPr="0014294B">
        <w:rPr>
          <w:rFonts w:cstheme="minorHAnsi"/>
        </w:rPr>
        <w:t xml:space="preserve"> about their experience user CN</w:t>
      </w:r>
      <w:r w:rsidR="008F25C2">
        <w:rPr>
          <w:rFonts w:cstheme="minorHAnsi"/>
        </w:rPr>
        <w:t>C</w:t>
      </w:r>
      <w:r w:rsidR="007E686E" w:rsidRPr="0014294B">
        <w:rPr>
          <w:rFonts w:cstheme="minorHAnsi"/>
        </w:rPr>
        <w:t xml:space="preserve"> control software</w:t>
      </w:r>
      <w:r w:rsidR="00C17321" w:rsidRPr="0014294B">
        <w:rPr>
          <w:rFonts w:cstheme="minorHAnsi"/>
        </w:rPr>
        <w:t>.</w:t>
      </w:r>
      <w:r w:rsidR="007E686E" w:rsidRPr="0014294B">
        <w:rPr>
          <w:rFonts w:cstheme="minorHAnsi"/>
        </w:rPr>
        <w:t xml:space="preserve"> Three of the </w:t>
      </w:r>
      <w:r w:rsidR="0042277C" w:rsidRPr="0014294B">
        <w:rPr>
          <w:rFonts w:cstheme="minorHAnsi"/>
        </w:rPr>
        <w:t>participants</w:t>
      </w:r>
      <w:r w:rsidR="007E686E" w:rsidRPr="0014294B">
        <w:rPr>
          <w:rFonts w:cstheme="minorHAnsi"/>
        </w:rPr>
        <w:t xml:space="preserve"> were engineering students and two of them were </w:t>
      </w:r>
      <w:r w:rsidR="00C53ED0">
        <w:rPr>
          <w:rFonts w:cstheme="minorHAnsi"/>
        </w:rPr>
        <w:t xml:space="preserve">independent </w:t>
      </w:r>
      <w:r w:rsidR="007E686E" w:rsidRPr="0014294B">
        <w:rPr>
          <w:rFonts w:cstheme="minorHAnsi"/>
        </w:rPr>
        <w:t>CNC owners</w:t>
      </w:r>
      <w:r w:rsidR="00C53ED0">
        <w:rPr>
          <w:rFonts w:cstheme="minorHAnsi"/>
        </w:rPr>
        <w:t>/users</w:t>
      </w:r>
      <w:r w:rsidR="007E686E" w:rsidRPr="0014294B">
        <w:rPr>
          <w:rFonts w:cstheme="minorHAnsi"/>
        </w:rPr>
        <w:t>.</w:t>
      </w:r>
      <w:r w:rsidR="00C17321" w:rsidRPr="0014294B">
        <w:rPr>
          <w:rFonts w:cstheme="minorHAnsi"/>
        </w:rPr>
        <w:t xml:space="preserve"> The meeting last</w:t>
      </w:r>
      <w:r w:rsidR="007E686E" w:rsidRPr="0014294B">
        <w:rPr>
          <w:rFonts w:cstheme="minorHAnsi"/>
        </w:rPr>
        <w:t>ed</w:t>
      </w:r>
      <w:r w:rsidR="00C17321" w:rsidRPr="0014294B">
        <w:rPr>
          <w:rFonts w:cstheme="minorHAnsi"/>
        </w:rPr>
        <w:t xml:space="preserve"> about </w:t>
      </w:r>
      <w:r w:rsidR="00910A5D" w:rsidRPr="0014294B">
        <w:rPr>
          <w:rFonts w:cstheme="minorHAnsi"/>
        </w:rPr>
        <w:t>an</w:t>
      </w:r>
      <w:r w:rsidR="00C17321" w:rsidRPr="0014294B">
        <w:rPr>
          <w:rFonts w:cstheme="minorHAnsi"/>
        </w:rPr>
        <w:t xml:space="preserve"> hour a</w:t>
      </w:r>
      <w:r w:rsidR="002F73E3" w:rsidRPr="0014294B">
        <w:rPr>
          <w:rFonts w:cstheme="minorHAnsi"/>
        </w:rPr>
        <w:t>nd we focuse</w:t>
      </w:r>
      <w:r w:rsidR="00910A5D" w:rsidRPr="0014294B">
        <w:rPr>
          <w:rFonts w:cstheme="minorHAnsi"/>
        </w:rPr>
        <w:t>d</w:t>
      </w:r>
      <w:r w:rsidR="002F73E3" w:rsidRPr="0014294B">
        <w:rPr>
          <w:rFonts w:cstheme="minorHAnsi"/>
        </w:rPr>
        <w:t xml:space="preserve"> </w:t>
      </w:r>
      <w:r w:rsidR="00C53ED0">
        <w:rPr>
          <w:rFonts w:cstheme="minorHAnsi"/>
        </w:rPr>
        <w:t>the</w:t>
      </w:r>
      <w:r w:rsidR="002F73E3" w:rsidRPr="0014294B">
        <w:rPr>
          <w:rFonts w:cstheme="minorHAnsi"/>
        </w:rPr>
        <w:t xml:space="preserve"> conversation </w:t>
      </w:r>
      <w:r w:rsidR="00910A5D" w:rsidRPr="0014294B">
        <w:rPr>
          <w:rFonts w:cstheme="minorHAnsi"/>
        </w:rPr>
        <w:t>on</w:t>
      </w:r>
      <w:r w:rsidR="002F73E3" w:rsidRPr="0014294B">
        <w:rPr>
          <w:rFonts w:cstheme="minorHAnsi"/>
        </w:rPr>
        <w:t xml:space="preserve"> the main issues the users face when using </w:t>
      </w:r>
      <w:r w:rsidR="00B61BFF" w:rsidRPr="0014294B">
        <w:rPr>
          <w:rFonts w:cstheme="minorHAnsi"/>
        </w:rPr>
        <w:t>software</w:t>
      </w:r>
      <w:r w:rsidR="00910A5D" w:rsidRPr="0014294B">
        <w:rPr>
          <w:rFonts w:cstheme="minorHAnsi"/>
        </w:rPr>
        <w:t xml:space="preserve"> (mainly based </w:t>
      </w:r>
      <w:r w:rsidR="008F25C2">
        <w:rPr>
          <w:rFonts w:cstheme="minorHAnsi"/>
        </w:rPr>
        <w:t>o</w:t>
      </w:r>
      <w:r w:rsidR="00910A5D" w:rsidRPr="0014294B">
        <w:rPr>
          <w:rFonts w:cstheme="minorHAnsi"/>
        </w:rPr>
        <w:t>n GRBL protocol)</w:t>
      </w:r>
      <w:r w:rsidR="00B61BFF" w:rsidRPr="0014294B">
        <w:rPr>
          <w:rFonts w:cstheme="minorHAnsi"/>
        </w:rPr>
        <w:t xml:space="preserve"> to control CNC machines.</w:t>
      </w:r>
    </w:p>
    <w:p w14:paraId="08713FE9" w14:textId="51B58C54" w:rsidR="00910A5D" w:rsidRPr="0014294B" w:rsidRDefault="00910A5D" w:rsidP="005143AC">
      <w:pPr>
        <w:spacing w:after="0" w:line="360" w:lineRule="auto"/>
        <w:ind w:firstLine="360"/>
        <w:jc w:val="both"/>
        <w:rPr>
          <w:rFonts w:cstheme="minorHAnsi"/>
        </w:rPr>
      </w:pPr>
      <w:r w:rsidRPr="0014294B">
        <w:rPr>
          <w:rFonts w:cstheme="minorHAnsi"/>
        </w:rPr>
        <w:t xml:space="preserve">We </w:t>
      </w:r>
      <w:r w:rsidR="00E25A31">
        <w:rPr>
          <w:rFonts w:cstheme="minorHAnsi"/>
        </w:rPr>
        <w:t>provided the participant</w:t>
      </w:r>
      <w:r w:rsidR="008C329C">
        <w:rPr>
          <w:rFonts w:cstheme="minorHAnsi"/>
        </w:rPr>
        <w:t>s</w:t>
      </w:r>
      <w:r w:rsidR="00E25A31">
        <w:rPr>
          <w:rFonts w:cstheme="minorHAnsi"/>
        </w:rPr>
        <w:t xml:space="preserve"> with the following questions</w:t>
      </w:r>
      <w:r w:rsidR="008C329C">
        <w:rPr>
          <w:rFonts w:cstheme="minorHAnsi"/>
        </w:rPr>
        <w:t xml:space="preserve"> (</w:t>
      </w:r>
      <w:r w:rsidR="00D23ED1">
        <w:rPr>
          <w:rFonts w:cstheme="minorHAnsi"/>
        </w:rPr>
        <w:t xml:space="preserve">Although the questions are </w:t>
      </w:r>
      <w:r w:rsidR="00C0334F">
        <w:rPr>
          <w:rFonts w:cstheme="minorHAnsi"/>
        </w:rPr>
        <w:t xml:space="preserve">written as </w:t>
      </w:r>
      <w:proofErr w:type="gramStart"/>
      <w:r w:rsidR="00C0334F">
        <w:rPr>
          <w:rFonts w:cstheme="minorHAnsi"/>
        </w:rPr>
        <w:t>features</w:t>
      </w:r>
      <w:proofErr w:type="gramEnd"/>
      <w:r w:rsidR="00C0334F">
        <w:rPr>
          <w:rFonts w:cstheme="minorHAnsi"/>
        </w:rPr>
        <w:t xml:space="preserve"> we always led </w:t>
      </w:r>
      <w:r w:rsidR="008C329C">
        <w:rPr>
          <w:rFonts w:cstheme="minorHAnsi"/>
        </w:rPr>
        <w:t xml:space="preserve">and moderated </w:t>
      </w:r>
      <w:r w:rsidR="00C0334F">
        <w:rPr>
          <w:rFonts w:cstheme="minorHAnsi"/>
        </w:rPr>
        <w:t xml:space="preserve">the participants </w:t>
      </w:r>
      <w:r w:rsidR="005143AC">
        <w:rPr>
          <w:rFonts w:cstheme="minorHAnsi"/>
        </w:rPr>
        <w:t xml:space="preserve">so their responses always were referred more to </w:t>
      </w:r>
      <w:r w:rsidR="00C0334F">
        <w:rPr>
          <w:rFonts w:cstheme="minorHAnsi"/>
        </w:rPr>
        <w:t xml:space="preserve">the UI </w:t>
      </w:r>
      <w:r w:rsidR="005143AC">
        <w:rPr>
          <w:rFonts w:cstheme="minorHAnsi"/>
        </w:rPr>
        <w:t>than the functionality)</w:t>
      </w:r>
      <w:r w:rsidR="00C0334F">
        <w:rPr>
          <w:rFonts w:cstheme="minorHAnsi"/>
        </w:rPr>
        <w:t>:</w:t>
      </w:r>
    </w:p>
    <w:p w14:paraId="15033DFF" w14:textId="79B8CEBC" w:rsidR="00CF4B51" w:rsidRPr="0014294B" w:rsidRDefault="00CF4B51" w:rsidP="008F25C2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</w:rPr>
      </w:pPr>
      <w:r w:rsidRPr="0014294B">
        <w:rPr>
          <w:rFonts w:cstheme="minorHAnsi"/>
          <w:shd w:val="clear" w:color="auto" w:fill="FFFFFF"/>
        </w:rPr>
        <w:t>Which GBRL Sender or interface do you use or have used in the past?</w:t>
      </w:r>
    </w:p>
    <w:p w14:paraId="4418FC54" w14:textId="54727169" w:rsidR="00CF4B51" w:rsidRPr="0014294B" w:rsidRDefault="00CF4B51" w:rsidP="008F25C2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</w:rPr>
      </w:pPr>
      <w:r w:rsidRPr="0014294B">
        <w:rPr>
          <w:rFonts w:cstheme="minorHAnsi"/>
          <w:shd w:val="clear" w:color="auto" w:fill="FFFFFF"/>
        </w:rPr>
        <w:t xml:space="preserve">How easy or difficult you consider is to use the features of the actual interface you are </w:t>
      </w:r>
      <w:r w:rsidR="0042277C" w:rsidRPr="0014294B">
        <w:rPr>
          <w:rFonts w:cstheme="minorHAnsi"/>
          <w:shd w:val="clear" w:color="auto" w:fill="FFFFFF"/>
        </w:rPr>
        <w:t>using.</w:t>
      </w:r>
      <w:r w:rsidRPr="0014294B">
        <w:rPr>
          <w:rFonts w:cstheme="minorHAnsi"/>
          <w:shd w:val="clear" w:color="auto" w:fill="FFFFFF"/>
        </w:rPr>
        <w:t xml:space="preserve"> </w:t>
      </w:r>
    </w:p>
    <w:p w14:paraId="2523DD71" w14:textId="4CEDE168" w:rsidR="00CF4B51" w:rsidRPr="0014294B" w:rsidRDefault="00CF4B51" w:rsidP="008F25C2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</w:rPr>
      </w:pPr>
      <w:r w:rsidRPr="0014294B">
        <w:rPr>
          <w:rFonts w:cstheme="minorHAnsi"/>
          <w:shd w:val="clear" w:color="auto" w:fill="FFFFFF"/>
        </w:rPr>
        <w:t>What features would you like to see or included in a new Interface Design?</w:t>
      </w:r>
    </w:p>
    <w:p w14:paraId="29E42E3A" w14:textId="3BAECC6E" w:rsidR="00CF4B51" w:rsidRPr="0014294B" w:rsidRDefault="00CF4B51" w:rsidP="008F25C2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</w:rPr>
      </w:pPr>
      <w:r w:rsidRPr="0014294B">
        <w:rPr>
          <w:rFonts w:cstheme="minorHAnsi"/>
          <w:shd w:val="clear" w:color="auto" w:fill="FFFFFF"/>
        </w:rPr>
        <w:t>What features would you like to see removed or redesign in a new Interface Design?</w:t>
      </w:r>
    </w:p>
    <w:p w14:paraId="728F0612" w14:textId="6AE08B74" w:rsidR="008F25C2" w:rsidRPr="008F25C2" w:rsidRDefault="00CF4B51" w:rsidP="00506FB7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</w:rPr>
      </w:pPr>
      <w:r w:rsidRPr="008F25C2">
        <w:rPr>
          <w:rFonts w:cstheme="minorHAnsi"/>
          <w:shd w:val="clear" w:color="auto" w:fill="FFFFFF"/>
        </w:rPr>
        <w:t xml:space="preserve">What </w:t>
      </w:r>
      <w:r w:rsidR="00476349" w:rsidRPr="008F25C2">
        <w:rPr>
          <w:rFonts w:cstheme="minorHAnsi"/>
          <w:shd w:val="clear" w:color="auto" w:fill="FFFFFF"/>
        </w:rPr>
        <w:t>features do</w:t>
      </w:r>
      <w:r w:rsidRPr="008F25C2">
        <w:rPr>
          <w:rFonts w:cstheme="minorHAnsi"/>
          <w:shd w:val="clear" w:color="auto" w:fill="FFFFFF"/>
        </w:rPr>
        <w:t xml:space="preserve"> you think would help the </w:t>
      </w:r>
      <w:r w:rsidR="0042277C" w:rsidRPr="008F25C2">
        <w:rPr>
          <w:rFonts w:cstheme="minorHAnsi"/>
          <w:shd w:val="clear" w:color="auto" w:fill="FFFFFF"/>
        </w:rPr>
        <w:t>most in</w:t>
      </w:r>
      <w:r w:rsidRPr="008F25C2">
        <w:rPr>
          <w:rFonts w:cstheme="minorHAnsi"/>
          <w:shd w:val="clear" w:color="auto" w:fill="FFFFFF"/>
        </w:rPr>
        <w:t xml:space="preserve"> learning quickly to successfully operate CNC machines to newbies/</w:t>
      </w:r>
      <w:r w:rsidR="0042277C" w:rsidRPr="008F25C2">
        <w:rPr>
          <w:rFonts w:cstheme="minorHAnsi"/>
          <w:shd w:val="clear" w:color="auto" w:fill="FFFFFF"/>
        </w:rPr>
        <w:t>beginners?</w:t>
      </w:r>
    </w:p>
    <w:p w14:paraId="01B77AD8" w14:textId="13B8F530" w:rsidR="00C30E51" w:rsidRPr="0014294B" w:rsidRDefault="00FB2F44" w:rsidP="00D9088C">
      <w:pPr>
        <w:pStyle w:val="ListParagraph"/>
        <w:spacing w:after="0" w:line="360" w:lineRule="auto"/>
        <w:ind w:left="0" w:firstLine="360"/>
        <w:jc w:val="both"/>
        <w:rPr>
          <w:rFonts w:cstheme="minorHAnsi"/>
        </w:rPr>
      </w:pPr>
      <w:r w:rsidRPr="0014294B">
        <w:rPr>
          <w:rFonts w:cstheme="minorHAnsi"/>
          <w:shd w:val="clear" w:color="auto" w:fill="FFFFFF"/>
        </w:rPr>
        <w:t>Users seem to be using a diverse variety of control software depending o</w:t>
      </w:r>
      <w:r w:rsidR="00D9088C">
        <w:rPr>
          <w:rFonts w:cstheme="minorHAnsi"/>
          <w:shd w:val="clear" w:color="auto" w:fill="FFFFFF"/>
        </w:rPr>
        <w:t>n</w:t>
      </w:r>
      <w:r w:rsidRPr="0014294B">
        <w:rPr>
          <w:rFonts w:cstheme="minorHAnsi"/>
          <w:shd w:val="clear" w:color="auto" w:fill="FFFFFF"/>
        </w:rPr>
        <w:t xml:space="preserve"> their expertise and area of application. About 50% use the Universal G-Code Sender, one uses Match ¾ and the rest uses a variety.</w:t>
      </w:r>
      <w:r w:rsidR="00723288">
        <w:rPr>
          <w:rFonts w:cstheme="minorHAnsi"/>
          <w:shd w:val="clear" w:color="auto" w:fill="FFFFFF"/>
        </w:rPr>
        <w:t xml:space="preserve"> </w:t>
      </w:r>
      <w:r w:rsidR="00D4728E">
        <w:rPr>
          <w:rFonts w:cstheme="minorHAnsi"/>
          <w:shd w:val="clear" w:color="auto" w:fill="FFFFFF"/>
        </w:rPr>
        <w:t>For question two w</w:t>
      </w:r>
      <w:r w:rsidRPr="0014294B">
        <w:rPr>
          <w:rFonts w:cstheme="minorHAnsi"/>
          <w:shd w:val="clear" w:color="auto" w:fill="FFFFFF"/>
        </w:rPr>
        <w:t xml:space="preserve">e included a short poll for this question and again we have mixes response, some responded </w:t>
      </w:r>
      <w:r w:rsidRPr="0014294B">
        <w:rPr>
          <w:rFonts w:cstheme="minorHAnsi"/>
        </w:rPr>
        <w:t>Slightly easy, other Slightly difficult, another Moderately difficult and two Moderately easy.</w:t>
      </w:r>
    </w:p>
    <w:p w14:paraId="485C6D4D" w14:textId="196EB21D" w:rsidR="00A979CB" w:rsidRPr="00D9088C" w:rsidRDefault="00D9088C" w:rsidP="00D9088C">
      <w:pPr>
        <w:spacing w:after="0" w:line="360" w:lineRule="auto"/>
        <w:ind w:firstLine="720"/>
        <w:jc w:val="both"/>
      </w:pPr>
      <w:r>
        <w:t>Q</w:t>
      </w:r>
      <w:r w:rsidR="009F3675" w:rsidRPr="0014294B">
        <w:t>uestion</w:t>
      </w:r>
      <w:r w:rsidR="00E522DC" w:rsidRPr="0014294B">
        <w:t>s three to five provide more detail in the appendix but here is the summary of the most address points.</w:t>
      </w:r>
      <w:r w:rsidR="00723288">
        <w:t xml:space="preserve"> </w:t>
      </w:r>
      <w:r w:rsidR="00FB4866">
        <w:t xml:space="preserve">The actual software </w:t>
      </w:r>
      <w:r w:rsidR="008956F7">
        <w:t>the participant</w:t>
      </w:r>
      <w:r w:rsidR="00D87C1F">
        <w:t>s</w:t>
      </w:r>
      <w:r w:rsidR="008956F7">
        <w:t xml:space="preserve"> use</w:t>
      </w:r>
      <w:r w:rsidR="00D87C1F">
        <w:t xml:space="preserve"> as </w:t>
      </w:r>
      <w:r w:rsidR="00FB4866">
        <w:t>control interface</w:t>
      </w:r>
      <w:r w:rsidR="00D87C1F">
        <w:t>s</w:t>
      </w:r>
      <w:r w:rsidR="00FB4866">
        <w:t xml:space="preserve"> </w:t>
      </w:r>
      <w:r w:rsidR="00D87C1F">
        <w:t>are</w:t>
      </w:r>
      <w:r w:rsidR="00FB4866">
        <w:t xml:space="preserve"> loaded with a lot of button</w:t>
      </w:r>
      <w:r>
        <w:t>s</w:t>
      </w:r>
      <w:r w:rsidR="00FB4866">
        <w:t xml:space="preserve"> and function</w:t>
      </w:r>
      <w:r>
        <w:t>s</w:t>
      </w:r>
      <w:r w:rsidR="00FB4866">
        <w:t xml:space="preserve"> making </w:t>
      </w:r>
      <w:r w:rsidR="00FB4866" w:rsidRPr="00D9088C">
        <w:t xml:space="preserve">it </w:t>
      </w:r>
      <w:r w:rsidR="00143071" w:rsidRPr="00D9088C">
        <w:t xml:space="preserve">difficult for beginners. One of the participants said that it would be great if each button or feature had a </w:t>
      </w:r>
      <w:r w:rsidR="00150A1C" w:rsidRPr="00D9088C">
        <w:t>Tutorial on each feature</w:t>
      </w:r>
      <w:r w:rsidR="00143071" w:rsidRPr="00D9088C">
        <w:t>/button</w:t>
      </w:r>
      <w:r w:rsidR="00150A1C" w:rsidRPr="00D9088C">
        <w:t xml:space="preserve"> w/pictures</w:t>
      </w:r>
      <w:r w:rsidR="00143071" w:rsidRPr="00D9088C">
        <w:t xml:space="preserve">. </w:t>
      </w:r>
      <w:r w:rsidR="001F5E81" w:rsidRPr="00D9088C">
        <w:t>The main issue for new users to understand</w:t>
      </w:r>
      <w:r w:rsidR="00D87C1F">
        <w:t>, and</w:t>
      </w:r>
      <w:r w:rsidR="001F5E81" w:rsidRPr="00D9088C">
        <w:t xml:space="preserve"> the group agreed</w:t>
      </w:r>
      <w:r w:rsidR="00D87C1F">
        <w:t>,</w:t>
      </w:r>
      <w:r w:rsidR="001F5E81" w:rsidRPr="00D9088C">
        <w:t xml:space="preserve"> was </w:t>
      </w:r>
      <w:r w:rsidR="001F5E81" w:rsidRPr="00D9088C">
        <w:t>machine position vs work offset position</w:t>
      </w:r>
      <w:r w:rsidR="001F5E81" w:rsidRPr="00D9088C">
        <w:t xml:space="preserve">. </w:t>
      </w:r>
      <w:r w:rsidR="00D87C1F">
        <w:t xml:space="preserve">They also stated </w:t>
      </w:r>
      <w:r w:rsidR="00A80414">
        <w:t>t</w:t>
      </w:r>
      <w:r w:rsidR="001F5E81" w:rsidRPr="00D9088C">
        <w:t xml:space="preserve">his is something difficult to be integrated </w:t>
      </w:r>
      <w:r>
        <w:t>with</w:t>
      </w:r>
      <w:r w:rsidR="001F5E81" w:rsidRPr="00D9088C">
        <w:t xml:space="preserve"> </w:t>
      </w:r>
      <w:proofErr w:type="gramStart"/>
      <w:r w:rsidR="001F5E81" w:rsidRPr="00D9088C">
        <w:t>UI</w:t>
      </w:r>
      <w:proofErr w:type="gramEnd"/>
      <w:r w:rsidR="001F5E81" w:rsidRPr="00D9088C">
        <w:t xml:space="preserve"> but they referred </w:t>
      </w:r>
      <w:r w:rsidR="00A80414">
        <w:t xml:space="preserve">that </w:t>
      </w:r>
      <w:r w:rsidR="001F5E81" w:rsidRPr="00D9088C">
        <w:t xml:space="preserve">maybe something graphic </w:t>
      </w:r>
      <w:r w:rsidR="00A80414">
        <w:t xml:space="preserve">about </w:t>
      </w:r>
      <w:r>
        <w:t xml:space="preserve">that </w:t>
      </w:r>
      <w:r w:rsidR="001F5E81" w:rsidRPr="00D9088C">
        <w:t>would help.</w:t>
      </w:r>
    </w:p>
    <w:p w14:paraId="3C8240B5" w14:textId="07690856" w:rsidR="0014294B" w:rsidRDefault="007B5D70" w:rsidP="00D9088C">
      <w:pPr>
        <w:spacing w:after="0" w:line="360" w:lineRule="auto"/>
        <w:ind w:firstLine="720"/>
        <w:jc w:val="both"/>
      </w:pPr>
      <w:r w:rsidRPr="00D9088C">
        <w:t>Selection of Probe type should be a Setting, not a requirement for each use, rapid positions should be better integrated into the jogging panel.</w:t>
      </w:r>
      <w:r w:rsidR="00B05D95" w:rsidRPr="00D9088C">
        <w:t xml:space="preserve"> La</w:t>
      </w:r>
      <w:r w:rsidR="00D9088C">
        <w:t>s</w:t>
      </w:r>
      <w:r w:rsidR="00B05D95" w:rsidRPr="00D9088C">
        <w:t>tly</w:t>
      </w:r>
      <w:r w:rsidR="00D9088C">
        <w:t>,</w:t>
      </w:r>
      <w:r w:rsidR="00B05D95" w:rsidRPr="00D9088C">
        <w:t xml:space="preserve"> the two major points were </w:t>
      </w:r>
      <w:r w:rsidR="00ED7184" w:rsidRPr="00D9088C">
        <w:t xml:space="preserve">an easier way for macro editing for GRBL commands and some way to show </w:t>
      </w:r>
      <w:r w:rsidR="00787EC7" w:rsidRPr="00D9088C">
        <w:t xml:space="preserve">the GRBL command in more </w:t>
      </w:r>
      <w:r w:rsidR="0014294B" w:rsidRPr="00D9088C">
        <w:t>Human</w:t>
      </w:r>
      <w:r w:rsidR="00D9088C" w:rsidRPr="00D9088C">
        <w:t>-</w:t>
      </w:r>
      <w:r w:rsidR="0014294B" w:rsidRPr="00D9088C">
        <w:t>readable information</w:t>
      </w:r>
      <w:r w:rsidR="00787EC7" w:rsidRPr="00D9088C">
        <w:t xml:space="preserve"> as</w:t>
      </w:r>
      <w:r w:rsidR="0014294B" w:rsidRPr="00D9088C">
        <w:t xml:space="preserve"> </w:t>
      </w:r>
      <w:r w:rsidR="00D4728E">
        <w:t>GRBL</w:t>
      </w:r>
      <w:r w:rsidR="0014294B" w:rsidRPr="00D9088C">
        <w:t xml:space="preserve"> settings </w:t>
      </w:r>
      <w:r w:rsidR="0014294B">
        <w:t xml:space="preserve">are confusing for new users (for example $3=6). </w:t>
      </w:r>
    </w:p>
    <w:sectPr w:rsidR="001429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C5208C"/>
    <w:multiLevelType w:val="hybridMultilevel"/>
    <w:tmpl w:val="B088F6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306C4"/>
    <w:multiLevelType w:val="multilevel"/>
    <w:tmpl w:val="99503E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0660063"/>
    <w:multiLevelType w:val="hybridMultilevel"/>
    <w:tmpl w:val="0CD6A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tjA0NTEyNDY0NzJU0lEKTi0uzszPAykwqgUAmvCdsiwAAAA="/>
  </w:docVars>
  <w:rsids>
    <w:rsidRoot w:val="007A4DCA"/>
    <w:rsid w:val="000110EA"/>
    <w:rsid w:val="000575A7"/>
    <w:rsid w:val="00083D6A"/>
    <w:rsid w:val="000B1061"/>
    <w:rsid w:val="00106AA5"/>
    <w:rsid w:val="00123E0C"/>
    <w:rsid w:val="0014294B"/>
    <w:rsid w:val="00143071"/>
    <w:rsid w:val="00150A1C"/>
    <w:rsid w:val="001751D9"/>
    <w:rsid w:val="001F5E81"/>
    <w:rsid w:val="00276389"/>
    <w:rsid w:val="002E537F"/>
    <w:rsid w:val="002F2ACA"/>
    <w:rsid w:val="002F73E3"/>
    <w:rsid w:val="00314876"/>
    <w:rsid w:val="00380B21"/>
    <w:rsid w:val="003B089C"/>
    <w:rsid w:val="0042277C"/>
    <w:rsid w:val="00476349"/>
    <w:rsid w:val="004A71C9"/>
    <w:rsid w:val="005143AC"/>
    <w:rsid w:val="0054007A"/>
    <w:rsid w:val="00543212"/>
    <w:rsid w:val="006D0874"/>
    <w:rsid w:val="006D56A0"/>
    <w:rsid w:val="006F454F"/>
    <w:rsid w:val="006F6A47"/>
    <w:rsid w:val="00723288"/>
    <w:rsid w:val="00787EC7"/>
    <w:rsid w:val="007A4DCA"/>
    <w:rsid w:val="007B5D70"/>
    <w:rsid w:val="007E686E"/>
    <w:rsid w:val="00866C14"/>
    <w:rsid w:val="008956F7"/>
    <w:rsid w:val="008C329C"/>
    <w:rsid w:val="008F25C2"/>
    <w:rsid w:val="00910A5D"/>
    <w:rsid w:val="009378FB"/>
    <w:rsid w:val="00947C2B"/>
    <w:rsid w:val="009B2288"/>
    <w:rsid w:val="009F3675"/>
    <w:rsid w:val="00A05CB1"/>
    <w:rsid w:val="00A80414"/>
    <w:rsid w:val="00A80445"/>
    <w:rsid w:val="00A979CB"/>
    <w:rsid w:val="00B05D95"/>
    <w:rsid w:val="00B55339"/>
    <w:rsid w:val="00B61BFF"/>
    <w:rsid w:val="00B63EDD"/>
    <w:rsid w:val="00C0334F"/>
    <w:rsid w:val="00C17321"/>
    <w:rsid w:val="00C30E51"/>
    <w:rsid w:val="00C53ED0"/>
    <w:rsid w:val="00CF4B51"/>
    <w:rsid w:val="00D23ED1"/>
    <w:rsid w:val="00D4728E"/>
    <w:rsid w:val="00D76F68"/>
    <w:rsid w:val="00D87C1F"/>
    <w:rsid w:val="00D9088C"/>
    <w:rsid w:val="00DB73EC"/>
    <w:rsid w:val="00E25A31"/>
    <w:rsid w:val="00E522DC"/>
    <w:rsid w:val="00ED7184"/>
    <w:rsid w:val="00F031BE"/>
    <w:rsid w:val="00F33135"/>
    <w:rsid w:val="00FB2F44"/>
    <w:rsid w:val="00FB4866"/>
    <w:rsid w:val="00FC34E5"/>
    <w:rsid w:val="00FF1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BC43C0"/>
  <w15:chartTrackingRefBased/>
  <w15:docId w15:val="{9895D268-E1AB-45EC-AC2E-ED93A946B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C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6C1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148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27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18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marte</dc:creator>
  <cp:keywords/>
  <dc:description/>
  <cp:lastModifiedBy>edwin marte</cp:lastModifiedBy>
  <cp:revision>68</cp:revision>
  <dcterms:created xsi:type="dcterms:W3CDTF">2021-02-17T16:58:00Z</dcterms:created>
  <dcterms:modified xsi:type="dcterms:W3CDTF">2021-02-18T16:59:00Z</dcterms:modified>
</cp:coreProperties>
</file>